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311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7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36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311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7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36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31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6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32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1697402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4908545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8015568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3-16T05:09:42Z</dcterms:created>
  <dcterms:modified xsi:type="dcterms:W3CDTF">2025-03-16T05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